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047DC7" w14:textId="77777777" w:rsidR="00ED207B" w:rsidRPr="002C24AB" w:rsidRDefault="00ED207B" w:rsidP="00ED207B">
      <w:bookmarkStart w:id="0" w:name="_GoBack"/>
      <w:bookmarkEnd w:id="0"/>
    </w:p>
    <w:tbl>
      <w:tblPr>
        <w:tblW w:w="10740" w:type="dxa"/>
        <w:tblInd w:w="55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859"/>
        <w:gridCol w:w="6561"/>
        <w:gridCol w:w="1360"/>
        <w:gridCol w:w="960"/>
      </w:tblGrid>
      <w:tr w:rsidR="00ED207B" w:rsidRPr="002C24AB" w14:paraId="6D3984B6" w14:textId="77777777" w:rsidTr="00ED207B">
        <w:trPr>
          <w:trHeight w:val="360"/>
        </w:trPr>
        <w:tc>
          <w:tcPr>
            <w:tcW w:w="84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5A26AA" w14:textId="77777777" w:rsidR="00ED207B" w:rsidRPr="002C24AB" w:rsidRDefault="002E400D" w:rsidP="00ED207B">
            <w:pPr>
              <w:rPr>
                <w:b/>
                <w:bCs/>
                <w:sz w:val="28"/>
                <w:szCs w:val="28"/>
                <w:u w:val="single"/>
              </w:rPr>
            </w:pPr>
            <w:r>
              <w:rPr>
                <w:b/>
                <w:bCs/>
                <w:sz w:val="28"/>
                <w:szCs w:val="28"/>
                <w:u w:val="single"/>
              </w:rPr>
              <w:t>Posudek vedoucího na diplomov</w:t>
            </w:r>
            <w:r w:rsidR="00ED207B" w:rsidRPr="002C24AB">
              <w:rPr>
                <w:b/>
                <w:bCs/>
                <w:sz w:val="28"/>
                <w:szCs w:val="28"/>
                <w:u w:val="single"/>
              </w:rPr>
              <w:t>ou práci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8A2CC3" w14:textId="77777777" w:rsidR="00ED207B" w:rsidRPr="002C24AB" w:rsidRDefault="00ED207B" w:rsidP="00ED207B">
            <w:pPr>
              <w:rPr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E408FC" w14:textId="77777777" w:rsidR="00ED207B" w:rsidRPr="002C24AB" w:rsidRDefault="00ED207B" w:rsidP="00ED207B">
            <w:pPr>
              <w:rPr>
                <w:sz w:val="20"/>
                <w:szCs w:val="20"/>
              </w:rPr>
            </w:pPr>
          </w:p>
        </w:tc>
      </w:tr>
      <w:tr w:rsidR="00ED207B" w:rsidRPr="002C24AB" w14:paraId="7D8F1BB3" w14:textId="77777777" w:rsidTr="00ED207B">
        <w:trPr>
          <w:trHeight w:val="360"/>
        </w:trPr>
        <w:tc>
          <w:tcPr>
            <w:tcW w:w="1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A519CD" w14:textId="77777777" w:rsidR="00ED207B" w:rsidRPr="002C24AB" w:rsidRDefault="00ED207B" w:rsidP="00ED207B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6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DBA5AA" w14:textId="77777777" w:rsidR="00ED207B" w:rsidRPr="002C24AB" w:rsidRDefault="00ED207B" w:rsidP="00ED207B">
            <w:pPr>
              <w:rPr>
                <w:sz w:val="20"/>
                <w:szCs w:val="20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F6F3C94" w14:textId="77777777" w:rsidR="00ED207B" w:rsidRPr="002C24AB" w:rsidRDefault="00ED207B" w:rsidP="00ED207B">
            <w:pPr>
              <w:rPr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73E117" w14:textId="77777777" w:rsidR="00ED207B" w:rsidRPr="002C24AB" w:rsidRDefault="00ED207B" w:rsidP="00ED207B">
            <w:pPr>
              <w:rPr>
                <w:sz w:val="20"/>
                <w:szCs w:val="20"/>
              </w:rPr>
            </w:pPr>
          </w:p>
        </w:tc>
      </w:tr>
      <w:tr w:rsidR="00ED207B" w:rsidRPr="002C24AB" w14:paraId="7187046B" w14:textId="77777777" w:rsidTr="00ED207B">
        <w:trPr>
          <w:trHeight w:val="315"/>
        </w:trPr>
        <w:tc>
          <w:tcPr>
            <w:tcW w:w="84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2694E4" w14:textId="77777777" w:rsidR="00ED207B" w:rsidRPr="002C24AB" w:rsidRDefault="00ED207B" w:rsidP="00ED207B">
            <w:pPr>
              <w:rPr>
                <w:b/>
                <w:bCs/>
              </w:rPr>
            </w:pPr>
            <w:r w:rsidRPr="002C24AB">
              <w:rPr>
                <w:b/>
                <w:bCs/>
              </w:rPr>
              <w:t>Autor práce: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2ADA33" w14:textId="77777777" w:rsidR="00ED207B" w:rsidRPr="002C24AB" w:rsidRDefault="00ED207B" w:rsidP="00ED207B">
            <w:pPr>
              <w:rPr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01BB9C" w14:textId="77777777" w:rsidR="00ED207B" w:rsidRPr="002C24AB" w:rsidRDefault="00ED207B" w:rsidP="00ED207B">
            <w:pPr>
              <w:rPr>
                <w:sz w:val="20"/>
                <w:szCs w:val="20"/>
              </w:rPr>
            </w:pPr>
          </w:p>
        </w:tc>
      </w:tr>
      <w:tr w:rsidR="00ED207B" w:rsidRPr="002C24AB" w14:paraId="399488CC" w14:textId="77777777" w:rsidTr="00ED207B">
        <w:trPr>
          <w:trHeight w:val="315"/>
        </w:trPr>
        <w:tc>
          <w:tcPr>
            <w:tcW w:w="1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C17847" w14:textId="77777777" w:rsidR="00ED207B" w:rsidRPr="002C24AB" w:rsidRDefault="00ED207B" w:rsidP="00ED207B">
            <w:pPr>
              <w:rPr>
                <w:b/>
                <w:bCs/>
              </w:rPr>
            </w:pPr>
          </w:p>
        </w:tc>
        <w:tc>
          <w:tcPr>
            <w:tcW w:w="6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301BEE" w14:textId="77777777" w:rsidR="00ED207B" w:rsidRPr="002C24AB" w:rsidRDefault="00ED207B" w:rsidP="00ED207B">
            <w:pPr>
              <w:rPr>
                <w:sz w:val="20"/>
                <w:szCs w:val="20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AC2EAA" w14:textId="77777777" w:rsidR="00ED207B" w:rsidRPr="002C24AB" w:rsidRDefault="00ED207B" w:rsidP="00ED207B">
            <w:pPr>
              <w:rPr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86E1E3" w14:textId="77777777" w:rsidR="00ED207B" w:rsidRPr="002C24AB" w:rsidRDefault="00ED207B" w:rsidP="00ED207B">
            <w:pPr>
              <w:rPr>
                <w:sz w:val="20"/>
                <w:szCs w:val="20"/>
              </w:rPr>
            </w:pPr>
          </w:p>
        </w:tc>
      </w:tr>
      <w:tr w:rsidR="00ED207B" w:rsidRPr="002C24AB" w14:paraId="68B3AF3C" w14:textId="77777777" w:rsidTr="00ED207B">
        <w:trPr>
          <w:trHeight w:val="315"/>
        </w:trPr>
        <w:tc>
          <w:tcPr>
            <w:tcW w:w="84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50D0F4" w14:textId="77777777" w:rsidR="00CE7507" w:rsidRPr="002C24AB" w:rsidRDefault="00ED207B" w:rsidP="00DC6FD6">
            <w:pPr>
              <w:rPr>
                <w:b/>
                <w:bCs/>
              </w:rPr>
            </w:pPr>
            <w:r w:rsidRPr="002C24AB">
              <w:rPr>
                <w:b/>
                <w:bCs/>
              </w:rPr>
              <w:t>Název práce: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6CE81F" w14:textId="77777777" w:rsidR="00ED207B" w:rsidRPr="002C24AB" w:rsidRDefault="00ED207B" w:rsidP="00ED207B">
            <w:pPr>
              <w:rPr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A11D20B" w14:textId="77777777" w:rsidR="00ED207B" w:rsidRPr="002C24AB" w:rsidRDefault="00ED207B" w:rsidP="00ED207B">
            <w:pPr>
              <w:rPr>
                <w:sz w:val="20"/>
                <w:szCs w:val="20"/>
              </w:rPr>
            </w:pPr>
          </w:p>
        </w:tc>
      </w:tr>
      <w:tr w:rsidR="00ED207B" w:rsidRPr="002C24AB" w14:paraId="73AC3055" w14:textId="77777777" w:rsidTr="00ED207B">
        <w:trPr>
          <w:trHeight w:val="315"/>
        </w:trPr>
        <w:tc>
          <w:tcPr>
            <w:tcW w:w="1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567653" w14:textId="77777777" w:rsidR="00ED207B" w:rsidRPr="002C24AB" w:rsidRDefault="00ED207B" w:rsidP="00ED207B">
            <w:pPr>
              <w:rPr>
                <w:b/>
                <w:bCs/>
              </w:rPr>
            </w:pPr>
          </w:p>
        </w:tc>
        <w:tc>
          <w:tcPr>
            <w:tcW w:w="6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062CB7" w14:textId="77777777" w:rsidR="00ED207B" w:rsidRPr="002C24AB" w:rsidRDefault="00ED207B" w:rsidP="00ED207B">
            <w:pPr>
              <w:rPr>
                <w:sz w:val="20"/>
                <w:szCs w:val="20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EE24CD" w14:textId="77777777" w:rsidR="00ED207B" w:rsidRPr="002C24AB" w:rsidRDefault="00ED207B" w:rsidP="00ED207B">
            <w:pPr>
              <w:rPr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06886A" w14:textId="77777777" w:rsidR="00ED207B" w:rsidRPr="002C24AB" w:rsidRDefault="00ED207B" w:rsidP="00ED207B">
            <w:pPr>
              <w:rPr>
                <w:sz w:val="20"/>
                <w:szCs w:val="20"/>
              </w:rPr>
            </w:pPr>
          </w:p>
        </w:tc>
      </w:tr>
      <w:tr w:rsidR="00DC6FD6" w:rsidRPr="002C24AB" w14:paraId="78371F7D" w14:textId="77777777" w:rsidTr="00DC6FD6">
        <w:trPr>
          <w:trHeight w:val="315"/>
        </w:trPr>
        <w:tc>
          <w:tcPr>
            <w:tcW w:w="84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C72763" w14:textId="77777777" w:rsidR="00DC6FD6" w:rsidRPr="002C24AB" w:rsidRDefault="00DC6FD6" w:rsidP="00ED207B">
            <w:pPr>
              <w:rPr>
                <w:sz w:val="20"/>
                <w:szCs w:val="20"/>
              </w:rPr>
            </w:pPr>
            <w:r>
              <w:rPr>
                <w:b/>
                <w:bCs/>
              </w:rPr>
              <w:t>Vedoucí práce: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3EDA35" w14:textId="77777777" w:rsidR="00DC6FD6" w:rsidRPr="002C24AB" w:rsidRDefault="00DC6FD6" w:rsidP="00ED207B">
            <w:pPr>
              <w:rPr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45E38B" w14:textId="77777777" w:rsidR="00DC6FD6" w:rsidRPr="002C24AB" w:rsidRDefault="00DC6FD6" w:rsidP="00ED207B">
            <w:pPr>
              <w:rPr>
                <w:sz w:val="20"/>
                <w:szCs w:val="20"/>
              </w:rPr>
            </w:pPr>
          </w:p>
        </w:tc>
      </w:tr>
      <w:tr w:rsidR="00ED207B" w:rsidRPr="002C24AB" w14:paraId="3D66B4D0" w14:textId="77777777" w:rsidTr="00ED207B">
        <w:trPr>
          <w:trHeight w:val="330"/>
        </w:trPr>
        <w:tc>
          <w:tcPr>
            <w:tcW w:w="1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BFF000" w14:textId="77777777" w:rsidR="00ED207B" w:rsidRPr="002C24AB" w:rsidRDefault="00ED207B" w:rsidP="00ED207B">
            <w:pPr>
              <w:rPr>
                <w:b/>
                <w:bCs/>
              </w:rPr>
            </w:pPr>
          </w:p>
        </w:tc>
        <w:tc>
          <w:tcPr>
            <w:tcW w:w="6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6717ED" w14:textId="77777777" w:rsidR="00ED207B" w:rsidRPr="002C24AB" w:rsidRDefault="00ED207B" w:rsidP="00ED207B">
            <w:pPr>
              <w:rPr>
                <w:sz w:val="20"/>
                <w:szCs w:val="20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0DB68B" w14:textId="77777777" w:rsidR="00ED207B" w:rsidRPr="002C24AB" w:rsidRDefault="00ED207B" w:rsidP="00ED207B">
            <w:pPr>
              <w:rPr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20A4FF" w14:textId="77777777" w:rsidR="00ED207B" w:rsidRPr="002C24AB" w:rsidRDefault="00ED207B" w:rsidP="00ED207B">
            <w:pPr>
              <w:rPr>
                <w:sz w:val="20"/>
                <w:szCs w:val="20"/>
              </w:rPr>
            </w:pPr>
          </w:p>
        </w:tc>
      </w:tr>
      <w:tr w:rsidR="00ED207B" w:rsidRPr="002C24AB" w14:paraId="022CCB8F" w14:textId="77777777" w:rsidTr="002C24AB">
        <w:trPr>
          <w:trHeight w:val="460"/>
        </w:trPr>
        <w:tc>
          <w:tcPr>
            <w:tcW w:w="18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83351CD" w14:textId="77777777" w:rsidR="00ED207B" w:rsidRPr="002C24AB" w:rsidRDefault="00ED207B" w:rsidP="002C24AB">
            <w:pPr>
              <w:jc w:val="center"/>
              <w:rPr>
                <w:b/>
                <w:bCs/>
              </w:rPr>
            </w:pPr>
            <w:proofErr w:type="spellStart"/>
            <w:r w:rsidRPr="002C24AB">
              <w:rPr>
                <w:b/>
                <w:bCs/>
              </w:rPr>
              <w:t>Poř</w:t>
            </w:r>
            <w:proofErr w:type="spellEnd"/>
            <w:r w:rsidRPr="002C24AB">
              <w:rPr>
                <w:b/>
                <w:bCs/>
              </w:rPr>
              <w:t>. číslo</w:t>
            </w:r>
          </w:p>
        </w:tc>
        <w:tc>
          <w:tcPr>
            <w:tcW w:w="656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D5EED4" w14:textId="77777777" w:rsidR="00ED207B" w:rsidRPr="002C24AB" w:rsidRDefault="00ED207B" w:rsidP="002C24AB">
            <w:pPr>
              <w:rPr>
                <w:b/>
                <w:bCs/>
              </w:rPr>
            </w:pPr>
            <w:r w:rsidRPr="002C24AB">
              <w:rPr>
                <w:b/>
                <w:bCs/>
              </w:rPr>
              <w:t>Kritérium hodnocení</w:t>
            </w:r>
          </w:p>
        </w:tc>
        <w:tc>
          <w:tcPr>
            <w:tcW w:w="13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1380E2F" w14:textId="77777777" w:rsidR="00ED207B" w:rsidRPr="002C24AB" w:rsidRDefault="00ED207B" w:rsidP="002C24AB">
            <w:pPr>
              <w:jc w:val="center"/>
              <w:rPr>
                <w:b/>
                <w:bCs/>
              </w:rPr>
            </w:pPr>
            <w:r w:rsidRPr="002C24AB">
              <w:rPr>
                <w:b/>
                <w:bCs/>
              </w:rPr>
              <w:t>Body (0-5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8512BD" w14:textId="77777777" w:rsidR="00ED207B" w:rsidRPr="002C24AB" w:rsidRDefault="00ED207B" w:rsidP="002C24AB">
            <w:pPr>
              <w:rPr>
                <w:b/>
                <w:bCs/>
              </w:rPr>
            </w:pPr>
          </w:p>
        </w:tc>
      </w:tr>
      <w:tr w:rsidR="00ED207B" w:rsidRPr="002C24AB" w14:paraId="6AAD7575" w14:textId="77777777" w:rsidTr="002C24AB">
        <w:trPr>
          <w:trHeight w:val="460"/>
        </w:trPr>
        <w:tc>
          <w:tcPr>
            <w:tcW w:w="18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B89D9D6" w14:textId="77777777" w:rsidR="00ED207B" w:rsidRPr="002C24AB" w:rsidRDefault="00ED207B" w:rsidP="002C24AB">
            <w:pPr>
              <w:jc w:val="center"/>
              <w:rPr>
                <w:b/>
                <w:bCs/>
                <w:sz w:val="20"/>
                <w:szCs w:val="20"/>
              </w:rPr>
            </w:pPr>
            <w:r w:rsidRPr="002C24AB">
              <w:rPr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656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27692A7" w14:textId="7D449D31" w:rsidR="00ED207B" w:rsidRPr="002C24AB" w:rsidRDefault="00834370" w:rsidP="002C24AB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amostatnost v</w:t>
            </w:r>
            <w:r w:rsidR="00E15A58">
              <w:rPr>
                <w:b/>
                <w:bCs/>
                <w:sz w:val="20"/>
                <w:szCs w:val="20"/>
              </w:rPr>
              <w:t xml:space="preserve"> plánování a </w:t>
            </w:r>
            <w:r>
              <w:rPr>
                <w:b/>
                <w:bCs/>
                <w:sz w:val="20"/>
                <w:szCs w:val="20"/>
              </w:rPr>
              <w:t>provádění experimentů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9E4EC12" w14:textId="77777777" w:rsidR="00ED207B" w:rsidRPr="002C24AB" w:rsidRDefault="00ED207B" w:rsidP="002C24A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41502C" w14:textId="77777777" w:rsidR="00ED207B" w:rsidRPr="002C24AB" w:rsidRDefault="00ED207B" w:rsidP="002C24AB">
            <w:pPr>
              <w:rPr>
                <w:sz w:val="20"/>
                <w:szCs w:val="20"/>
              </w:rPr>
            </w:pPr>
          </w:p>
        </w:tc>
      </w:tr>
      <w:tr w:rsidR="00ED207B" w:rsidRPr="002C24AB" w14:paraId="31D4F9C8" w14:textId="77777777" w:rsidTr="002C24AB">
        <w:trPr>
          <w:trHeight w:val="460"/>
        </w:trPr>
        <w:tc>
          <w:tcPr>
            <w:tcW w:w="18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B8002AA" w14:textId="77777777" w:rsidR="00ED207B" w:rsidRPr="002C24AB" w:rsidRDefault="00ED207B" w:rsidP="002C24AB">
            <w:pPr>
              <w:jc w:val="center"/>
              <w:rPr>
                <w:b/>
                <w:bCs/>
                <w:sz w:val="20"/>
                <w:szCs w:val="20"/>
              </w:rPr>
            </w:pPr>
            <w:r w:rsidRPr="002C24AB">
              <w:rPr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656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8F30296" w14:textId="72080B61" w:rsidR="00ED207B" w:rsidRPr="002C24AB" w:rsidRDefault="00DF11CB" w:rsidP="002C24AB">
            <w:pPr>
              <w:rPr>
                <w:b/>
                <w:bCs/>
                <w:sz w:val="20"/>
                <w:szCs w:val="20"/>
              </w:rPr>
            </w:pPr>
            <w:r w:rsidRPr="00DF11CB">
              <w:rPr>
                <w:b/>
                <w:bCs/>
                <w:sz w:val="20"/>
                <w:szCs w:val="20"/>
              </w:rPr>
              <w:t>Spolehlivost, pečlivost a systematičnost při práci v laboratoři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DB6EB44" w14:textId="77777777" w:rsidR="00ED207B" w:rsidRPr="002C24AB" w:rsidRDefault="00ED207B" w:rsidP="002C24A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6C6114" w14:textId="77777777" w:rsidR="00ED207B" w:rsidRPr="002C24AB" w:rsidRDefault="00ED207B" w:rsidP="002C24AB">
            <w:pPr>
              <w:rPr>
                <w:sz w:val="20"/>
                <w:szCs w:val="20"/>
              </w:rPr>
            </w:pPr>
          </w:p>
        </w:tc>
      </w:tr>
      <w:tr w:rsidR="00ED207B" w:rsidRPr="002C24AB" w14:paraId="763E351B" w14:textId="77777777" w:rsidTr="002C24AB">
        <w:trPr>
          <w:trHeight w:val="460"/>
        </w:trPr>
        <w:tc>
          <w:tcPr>
            <w:tcW w:w="18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27F4C5D" w14:textId="77777777" w:rsidR="00ED207B" w:rsidRPr="002C24AB" w:rsidRDefault="00ED207B" w:rsidP="002C24AB">
            <w:pPr>
              <w:jc w:val="center"/>
              <w:rPr>
                <w:b/>
                <w:bCs/>
                <w:sz w:val="20"/>
                <w:szCs w:val="20"/>
              </w:rPr>
            </w:pPr>
            <w:r w:rsidRPr="002C24AB">
              <w:rPr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656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8A17C66" w14:textId="440A371F" w:rsidR="00ED207B" w:rsidRPr="002C24AB" w:rsidRDefault="00834370" w:rsidP="002C24AB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racovní nasazení (</w:t>
            </w:r>
            <w:r w:rsidR="00E15A58" w:rsidRPr="00E15A58">
              <w:rPr>
                <w:b/>
                <w:bCs/>
                <w:sz w:val="20"/>
                <w:szCs w:val="20"/>
              </w:rPr>
              <w:t>čas věnovaný přípravě, provedení a vyhodnocení experimentů</w:t>
            </w:r>
            <w:r>
              <w:rPr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62E557B" w14:textId="77777777" w:rsidR="00ED207B" w:rsidRPr="002C24AB" w:rsidRDefault="00ED207B" w:rsidP="002C24A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92366A" w14:textId="77777777" w:rsidR="00ED207B" w:rsidRPr="002C24AB" w:rsidRDefault="00ED207B" w:rsidP="002C24AB">
            <w:pPr>
              <w:rPr>
                <w:sz w:val="20"/>
                <w:szCs w:val="20"/>
              </w:rPr>
            </w:pPr>
          </w:p>
        </w:tc>
      </w:tr>
      <w:tr w:rsidR="00DF11CB" w:rsidRPr="002C24AB" w14:paraId="5694E638" w14:textId="77777777" w:rsidTr="002C24AB">
        <w:trPr>
          <w:trHeight w:val="460"/>
        </w:trPr>
        <w:tc>
          <w:tcPr>
            <w:tcW w:w="18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31DC4FF" w14:textId="5EB846F0" w:rsidR="00DF11CB" w:rsidRPr="002C24AB" w:rsidRDefault="00DF11CB" w:rsidP="00DF11CB">
            <w:pPr>
              <w:jc w:val="center"/>
              <w:rPr>
                <w:b/>
                <w:bCs/>
                <w:sz w:val="20"/>
                <w:szCs w:val="20"/>
              </w:rPr>
            </w:pPr>
            <w:r w:rsidRPr="002C24AB">
              <w:rPr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656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81B2886" w14:textId="0F6CF186" w:rsidR="00DF11CB" w:rsidRDefault="00DF11CB" w:rsidP="00DF11CB">
            <w:pPr>
              <w:rPr>
                <w:b/>
                <w:bCs/>
                <w:sz w:val="20"/>
                <w:szCs w:val="20"/>
              </w:rPr>
            </w:pPr>
            <w:r w:rsidRPr="00DF11CB">
              <w:rPr>
                <w:b/>
                <w:bCs/>
                <w:sz w:val="20"/>
                <w:szCs w:val="20"/>
              </w:rPr>
              <w:t>Úroveň zájmu o řešenou problematiku (entusiasmus, vlastní nápady a iniciativa, schopnost diskuse tématu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4EE9E3B" w14:textId="77777777" w:rsidR="00DF11CB" w:rsidRPr="002C24AB" w:rsidRDefault="00DF11CB" w:rsidP="00DF11C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391986" w14:textId="77777777" w:rsidR="00DF11CB" w:rsidRPr="002C24AB" w:rsidRDefault="00DF11CB" w:rsidP="00DF11CB">
            <w:pPr>
              <w:rPr>
                <w:sz w:val="20"/>
                <w:szCs w:val="20"/>
              </w:rPr>
            </w:pPr>
          </w:p>
        </w:tc>
      </w:tr>
      <w:tr w:rsidR="00DF11CB" w:rsidRPr="002C24AB" w14:paraId="15B1611B" w14:textId="77777777" w:rsidTr="002C24AB">
        <w:trPr>
          <w:trHeight w:val="460"/>
        </w:trPr>
        <w:tc>
          <w:tcPr>
            <w:tcW w:w="18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B883A47" w14:textId="5E8646F8" w:rsidR="00DF11CB" w:rsidRPr="002C24AB" w:rsidRDefault="00DF11CB" w:rsidP="00DF11CB">
            <w:pPr>
              <w:jc w:val="center"/>
              <w:rPr>
                <w:b/>
                <w:bCs/>
                <w:sz w:val="20"/>
                <w:szCs w:val="20"/>
              </w:rPr>
            </w:pPr>
            <w:r w:rsidRPr="002C24AB">
              <w:rPr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656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4309E2B" w14:textId="3FF4D0C3" w:rsidR="00DF11CB" w:rsidRPr="002C24AB" w:rsidRDefault="00DF11CB" w:rsidP="00DF11CB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chopnost vyhodnotit a interpretovat experimentální výsledky a vyvodit z nich závěry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830B270" w14:textId="77777777" w:rsidR="00DF11CB" w:rsidRPr="002C24AB" w:rsidRDefault="00DF11CB" w:rsidP="00DF11C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3A2BDC" w14:textId="77777777" w:rsidR="00DF11CB" w:rsidRPr="002C24AB" w:rsidRDefault="00DF11CB" w:rsidP="00DF11CB">
            <w:pPr>
              <w:rPr>
                <w:sz w:val="20"/>
                <w:szCs w:val="20"/>
              </w:rPr>
            </w:pPr>
          </w:p>
        </w:tc>
      </w:tr>
      <w:tr w:rsidR="00DF11CB" w:rsidRPr="002C24AB" w14:paraId="4D7DEE16" w14:textId="77777777" w:rsidTr="002C24AB">
        <w:trPr>
          <w:trHeight w:val="460"/>
        </w:trPr>
        <w:tc>
          <w:tcPr>
            <w:tcW w:w="18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0E6F58A" w14:textId="605D7381" w:rsidR="00DF11CB" w:rsidRPr="002C24AB" w:rsidRDefault="00DF11CB" w:rsidP="00DF11CB">
            <w:pPr>
              <w:jc w:val="center"/>
              <w:rPr>
                <w:b/>
                <w:bCs/>
                <w:sz w:val="20"/>
                <w:szCs w:val="20"/>
              </w:rPr>
            </w:pPr>
            <w:r w:rsidRPr="002C24AB">
              <w:rPr>
                <w:b/>
                <w:bCs/>
                <w:sz w:val="20"/>
                <w:szCs w:val="20"/>
              </w:rPr>
              <w:t>6</w:t>
            </w:r>
          </w:p>
        </w:tc>
        <w:tc>
          <w:tcPr>
            <w:tcW w:w="656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76699D5" w14:textId="28E66D3C" w:rsidR="00DF11CB" w:rsidRPr="002C24AB" w:rsidRDefault="00DF11CB" w:rsidP="00DF11CB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amostatnost při sepisování práce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6284D08" w14:textId="77777777" w:rsidR="00DF11CB" w:rsidRPr="002C24AB" w:rsidRDefault="00DF11CB" w:rsidP="00DF11C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1FFEC8" w14:textId="77777777" w:rsidR="00DF11CB" w:rsidRPr="002C24AB" w:rsidRDefault="00DF11CB" w:rsidP="00DF11CB">
            <w:pPr>
              <w:rPr>
                <w:sz w:val="20"/>
                <w:szCs w:val="20"/>
              </w:rPr>
            </w:pPr>
          </w:p>
        </w:tc>
      </w:tr>
      <w:tr w:rsidR="00DF11CB" w:rsidRPr="002C24AB" w14:paraId="7696636C" w14:textId="77777777" w:rsidTr="002C24AB">
        <w:trPr>
          <w:trHeight w:val="460"/>
        </w:trPr>
        <w:tc>
          <w:tcPr>
            <w:tcW w:w="18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3239B01" w14:textId="7C250CC7" w:rsidR="00DF11CB" w:rsidRPr="002C24AB" w:rsidRDefault="00DF11CB" w:rsidP="00DF11CB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7</w:t>
            </w:r>
          </w:p>
        </w:tc>
        <w:tc>
          <w:tcPr>
            <w:tcW w:w="656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7FE6D79" w14:textId="7C88D414" w:rsidR="00DF11CB" w:rsidRPr="002C24AB" w:rsidRDefault="00DF11CB" w:rsidP="00DF11CB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ráce s literaturou (výběr zdrojů, aktuálnost, relevantnost zdrojů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6BA9B64" w14:textId="77777777" w:rsidR="00DF11CB" w:rsidRPr="002C24AB" w:rsidRDefault="00DF11CB" w:rsidP="00DF11C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E81C67" w14:textId="77777777" w:rsidR="00DF11CB" w:rsidRPr="002C24AB" w:rsidRDefault="00DF11CB" w:rsidP="00DF11CB">
            <w:pPr>
              <w:rPr>
                <w:sz w:val="20"/>
                <w:szCs w:val="20"/>
              </w:rPr>
            </w:pPr>
          </w:p>
        </w:tc>
      </w:tr>
      <w:tr w:rsidR="00DF11CB" w:rsidRPr="002C24AB" w14:paraId="4DFF3FAB" w14:textId="77777777" w:rsidTr="002C24AB">
        <w:trPr>
          <w:trHeight w:val="460"/>
        </w:trPr>
        <w:tc>
          <w:tcPr>
            <w:tcW w:w="18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271156F" w14:textId="3468243B" w:rsidR="00DF11CB" w:rsidRPr="002C24AB" w:rsidRDefault="00DF11CB" w:rsidP="00DF11CB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8</w:t>
            </w:r>
          </w:p>
        </w:tc>
        <w:tc>
          <w:tcPr>
            <w:tcW w:w="656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74FE5B7" w14:textId="2AF9536A" w:rsidR="00DF11CB" w:rsidRDefault="00DF11CB" w:rsidP="00DF11CB">
            <w:pPr>
              <w:rPr>
                <w:b/>
                <w:bCs/>
                <w:sz w:val="20"/>
                <w:szCs w:val="20"/>
              </w:rPr>
            </w:pPr>
            <w:r w:rsidRPr="00E15A58">
              <w:rPr>
                <w:b/>
                <w:bCs/>
                <w:sz w:val="20"/>
                <w:szCs w:val="20"/>
              </w:rPr>
              <w:t>Úroveň grafické prezentace získaných výsledků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F2C85A2" w14:textId="77777777" w:rsidR="00DF11CB" w:rsidRPr="002C24AB" w:rsidRDefault="00DF11CB" w:rsidP="00DF11C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0F74C3" w14:textId="77777777" w:rsidR="00DF11CB" w:rsidRPr="002C24AB" w:rsidRDefault="00DF11CB" w:rsidP="00DF11CB">
            <w:pPr>
              <w:rPr>
                <w:sz w:val="20"/>
                <w:szCs w:val="20"/>
              </w:rPr>
            </w:pPr>
          </w:p>
        </w:tc>
      </w:tr>
      <w:tr w:rsidR="00DF11CB" w:rsidRPr="002C24AB" w14:paraId="46FCB8DD" w14:textId="77777777" w:rsidTr="002C24AB">
        <w:trPr>
          <w:trHeight w:val="460"/>
        </w:trPr>
        <w:tc>
          <w:tcPr>
            <w:tcW w:w="18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43A735D" w14:textId="3F32C09C" w:rsidR="00DF11CB" w:rsidRPr="002C24AB" w:rsidRDefault="00DF11CB" w:rsidP="00DF11CB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9</w:t>
            </w:r>
          </w:p>
        </w:tc>
        <w:tc>
          <w:tcPr>
            <w:tcW w:w="656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168945E" w14:textId="752E027E" w:rsidR="00DF11CB" w:rsidRDefault="00DF11CB" w:rsidP="00DF11CB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Formální úprava, odborná, jazyková a stylistická úroveň textu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410D556" w14:textId="77777777" w:rsidR="00DF11CB" w:rsidRPr="002C24AB" w:rsidRDefault="00DF11CB" w:rsidP="00DF11C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D4E909" w14:textId="77777777" w:rsidR="00DF11CB" w:rsidRPr="002C24AB" w:rsidRDefault="00DF11CB" w:rsidP="00DF11CB">
            <w:pPr>
              <w:rPr>
                <w:sz w:val="20"/>
                <w:szCs w:val="20"/>
              </w:rPr>
            </w:pPr>
          </w:p>
        </w:tc>
      </w:tr>
      <w:tr w:rsidR="00DF11CB" w:rsidRPr="002C24AB" w14:paraId="18158A9B" w14:textId="77777777" w:rsidTr="002C24AB">
        <w:trPr>
          <w:trHeight w:val="460"/>
        </w:trPr>
        <w:tc>
          <w:tcPr>
            <w:tcW w:w="1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AD46C0" w14:textId="77777777" w:rsidR="00DF11CB" w:rsidRPr="002C24AB" w:rsidRDefault="00DF11CB" w:rsidP="00DF11CB">
            <w:pPr>
              <w:rPr>
                <w:sz w:val="20"/>
                <w:szCs w:val="20"/>
              </w:rPr>
            </w:pPr>
          </w:p>
        </w:tc>
        <w:tc>
          <w:tcPr>
            <w:tcW w:w="6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80371A" w14:textId="77777777" w:rsidR="00DF11CB" w:rsidRPr="002C24AB" w:rsidRDefault="00DF11CB" w:rsidP="00DF11CB">
            <w:pPr>
              <w:rPr>
                <w:b/>
                <w:bCs/>
              </w:rPr>
            </w:pPr>
            <w:r w:rsidRPr="002C24AB">
              <w:rPr>
                <w:b/>
                <w:bCs/>
              </w:rPr>
              <w:t>Celkem bodů</w:t>
            </w:r>
          </w:p>
        </w:tc>
        <w:tc>
          <w:tcPr>
            <w:tcW w:w="13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39CEA3F5" w14:textId="4F50539E" w:rsidR="00DF11CB" w:rsidRPr="002C24AB" w:rsidRDefault="00DF11CB" w:rsidP="00DF11CB">
            <w:pPr>
              <w:jc w:val="center"/>
              <w:rPr>
                <w:b/>
                <w:bCs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74BABB" w14:textId="77777777" w:rsidR="00DF11CB" w:rsidRDefault="00DF11CB" w:rsidP="00DF11C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x.</w:t>
            </w:r>
          </w:p>
          <w:p w14:paraId="642C71C5" w14:textId="7A19EAC4" w:rsidR="00DF11CB" w:rsidRPr="002C24AB" w:rsidRDefault="00DF11CB" w:rsidP="00EB604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EB6047">
              <w:rPr>
                <w:sz w:val="20"/>
                <w:szCs w:val="20"/>
              </w:rPr>
              <w:t>45</w:t>
            </w:r>
          </w:p>
        </w:tc>
      </w:tr>
      <w:tr w:rsidR="00DF11CB" w:rsidRPr="002C24AB" w14:paraId="747904BA" w14:textId="77777777" w:rsidTr="00ED207B">
        <w:trPr>
          <w:trHeight w:val="330"/>
        </w:trPr>
        <w:tc>
          <w:tcPr>
            <w:tcW w:w="1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730F57" w14:textId="77777777" w:rsidR="00DF11CB" w:rsidRPr="002C24AB" w:rsidRDefault="00DF11CB" w:rsidP="00DF11CB">
            <w:pPr>
              <w:rPr>
                <w:sz w:val="20"/>
                <w:szCs w:val="20"/>
              </w:rPr>
            </w:pPr>
          </w:p>
        </w:tc>
        <w:tc>
          <w:tcPr>
            <w:tcW w:w="6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202478" w14:textId="77777777" w:rsidR="00DF11CB" w:rsidRPr="002C24AB" w:rsidRDefault="00DF11CB" w:rsidP="00DF11CB">
            <w:pPr>
              <w:jc w:val="right"/>
              <w:rPr>
                <w:b/>
                <w:bCs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23DB58" w14:textId="77777777" w:rsidR="00DF11CB" w:rsidRPr="002C24AB" w:rsidRDefault="00DF11CB" w:rsidP="00DF11CB">
            <w:pPr>
              <w:rPr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A2B14F" w14:textId="77777777" w:rsidR="00DF11CB" w:rsidRPr="002C24AB" w:rsidRDefault="00DF11CB" w:rsidP="00DF11CB">
            <w:pPr>
              <w:rPr>
                <w:sz w:val="20"/>
                <w:szCs w:val="20"/>
              </w:rPr>
            </w:pPr>
          </w:p>
        </w:tc>
      </w:tr>
    </w:tbl>
    <w:p w14:paraId="61B75C63" w14:textId="77777777" w:rsidR="00ED207B" w:rsidRPr="002C24AB" w:rsidRDefault="00ED207B" w:rsidP="00ED207B">
      <w:pPr>
        <w:rPr>
          <w:b/>
          <w:bCs/>
          <w:u w:val="single"/>
        </w:rPr>
      </w:pPr>
      <w:r w:rsidRPr="002C24AB">
        <w:rPr>
          <w:b/>
          <w:bCs/>
          <w:u w:val="single"/>
        </w:rPr>
        <w:t>Komentář k práci, připomínky a dotazy</w:t>
      </w:r>
    </w:p>
    <w:p w14:paraId="526035E1" w14:textId="77777777" w:rsidR="00ED207B" w:rsidRPr="002C24AB" w:rsidRDefault="00ED207B" w:rsidP="00ED207B"/>
    <w:p w14:paraId="4FFFD280" w14:textId="77777777" w:rsidR="00ED207B" w:rsidRPr="002C24AB" w:rsidRDefault="00ED207B" w:rsidP="00ED207B"/>
    <w:p w14:paraId="243B6992" w14:textId="77777777" w:rsidR="00ED207B" w:rsidRPr="002C24AB" w:rsidRDefault="00ED207B" w:rsidP="00ED207B">
      <w:pPr>
        <w:rPr>
          <w:b/>
          <w:bCs/>
          <w:sz w:val="28"/>
          <w:szCs w:val="28"/>
          <w:u w:val="single"/>
        </w:rPr>
      </w:pPr>
      <w:r w:rsidRPr="002C24AB">
        <w:rPr>
          <w:b/>
          <w:bCs/>
          <w:sz w:val="28"/>
          <w:szCs w:val="28"/>
          <w:u w:val="single"/>
        </w:rPr>
        <w:t>Závěr</w:t>
      </w:r>
      <w:r w:rsidRPr="002C24AB">
        <w:rPr>
          <w:b/>
          <w:bCs/>
          <w:sz w:val="28"/>
          <w:szCs w:val="28"/>
        </w:rPr>
        <w:t>: práci doporučuji / nedoporučuji k obhajobě.</w:t>
      </w:r>
    </w:p>
    <w:p w14:paraId="164DBD30" w14:textId="77777777" w:rsidR="00ED207B" w:rsidRPr="002C24AB" w:rsidRDefault="00ED207B" w:rsidP="00ED207B"/>
    <w:p w14:paraId="3F5FA84A" w14:textId="2A9B1190" w:rsidR="00ED207B" w:rsidRDefault="00ED207B" w:rsidP="00ED207B"/>
    <w:p w14:paraId="19FD802E" w14:textId="2D2B2766" w:rsidR="00DF11CB" w:rsidRDefault="00DF11CB" w:rsidP="00ED207B"/>
    <w:p w14:paraId="6B9340DB" w14:textId="0B2BF25F" w:rsidR="00DF11CB" w:rsidRDefault="00DF11CB" w:rsidP="00ED207B"/>
    <w:p w14:paraId="2FFDCDB3" w14:textId="36C925CB" w:rsidR="00DF11CB" w:rsidRDefault="00DF11CB" w:rsidP="00ED207B"/>
    <w:p w14:paraId="5DBBA773" w14:textId="0313C44B" w:rsidR="00DF11CB" w:rsidRDefault="00DF11CB" w:rsidP="00ED207B"/>
    <w:p w14:paraId="285E18BC" w14:textId="3CE7B393" w:rsidR="00DF11CB" w:rsidRDefault="00DF11CB" w:rsidP="00ED207B"/>
    <w:p w14:paraId="1FE0DFA0" w14:textId="10EFD312" w:rsidR="00DF11CB" w:rsidRDefault="00DF11CB" w:rsidP="00ED207B"/>
    <w:p w14:paraId="4B5FDB8A" w14:textId="4AB4E519" w:rsidR="00DF11CB" w:rsidRPr="002C24AB" w:rsidRDefault="00DF11CB" w:rsidP="00ED207B"/>
    <w:p w14:paraId="53C7EE28" w14:textId="77777777" w:rsidR="00ED207B" w:rsidRPr="002C24AB" w:rsidRDefault="00ED207B" w:rsidP="00ED207B">
      <w:r w:rsidRPr="002C24AB">
        <w:t>V Olomouci dne</w:t>
      </w:r>
      <w:r w:rsidR="00F744E5">
        <w:t>:</w:t>
      </w:r>
      <w:r w:rsidRPr="002C24AB">
        <w:tab/>
      </w:r>
      <w:r w:rsidRPr="002C24AB">
        <w:tab/>
      </w:r>
      <w:r w:rsidRPr="002C24AB">
        <w:tab/>
      </w:r>
      <w:r w:rsidRPr="002C24AB">
        <w:tab/>
      </w:r>
      <w:r w:rsidRPr="002C24AB">
        <w:tab/>
      </w:r>
      <w:r w:rsidRPr="002C24AB">
        <w:tab/>
      </w:r>
      <w:r w:rsidRPr="002C24AB">
        <w:tab/>
        <w:t>Podpis:</w:t>
      </w:r>
    </w:p>
    <w:p w14:paraId="23AFCEBE" w14:textId="77777777" w:rsidR="00DF11CB" w:rsidRPr="002C24AB" w:rsidRDefault="00DF11CB" w:rsidP="00ED207B">
      <w:pPr>
        <w:rPr>
          <w:sz w:val="20"/>
          <w:szCs w:val="20"/>
        </w:rPr>
      </w:pPr>
    </w:p>
    <w:p w14:paraId="32B6188C" w14:textId="77777777" w:rsidR="00ED207B" w:rsidRPr="00DF11CB" w:rsidRDefault="00ED207B" w:rsidP="00ED207B">
      <w:pPr>
        <w:rPr>
          <w:sz w:val="16"/>
          <w:szCs w:val="16"/>
        </w:rPr>
      </w:pPr>
      <w:r w:rsidRPr="00DF11CB">
        <w:rPr>
          <w:sz w:val="16"/>
          <w:szCs w:val="16"/>
        </w:rPr>
        <w:t>Hodnocení</w:t>
      </w:r>
    </w:p>
    <w:p w14:paraId="0ED872A0" w14:textId="4F467167" w:rsidR="00ED207B" w:rsidRPr="00DF11CB" w:rsidRDefault="00F744E5" w:rsidP="00ED207B">
      <w:pPr>
        <w:rPr>
          <w:sz w:val="16"/>
          <w:szCs w:val="16"/>
        </w:rPr>
      </w:pPr>
      <w:r w:rsidRPr="00DF11CB">
        <w:rPr>
          <w:sz w:val="16"/>
          <w:szCs w:val="16"/>
        </w:rPr>
        <w:t>A –</w:t>
      </w:r>
      <w:r w:rsidR="001C03CD" w:rsidRPr="00DF11CB">
        <w:rPr>
          <w:sz w:val="16"/>
          <w:szCs w:val="16"/>
        </w:rPr>
        <w:t xml:space="preserve"> </w:t>
      </w:r>
      <w:r w:rsidR="00DF11CB" w:rsidRPr="00DF11CB">
        <w:rPr>
          <w:sz w:val="16"/>
          <w:szCs w:val="16"/>
        </w:rPr>
        <w:t>41</w:t>
      </w:r>
      <w:r w:rsidR="001C03CD" w:rsidRPr="00DF11CB">
        <w:rPr>
          <w:sz w:val="16"/>
          <w:szCs w:val="16"/>
        </w:rPr>
        <w:t>-</w:t>
      </w:r>
      <w:r w:rsidR="00DF11CB" w:rsidRPr="00DF11CB">
        <w:rPr>
          <w:sz w:val="16"/>
          <w:szCs w:val="16"/>
        </w:rPr>
        <w:t>45</w:t>
      </w:r>
    </w:p>
    <w:p w14:paraId="20B22DB5" w14:textId="052F7BFD" w:rsidR="00ED207B" w:rsidRPr="00DF11CB" w:rsidRDefault="00F744E5" w:rsidP="00ED207B">
      <w:pPr>
        <w:rPr>
          <w:sz w:val="16"/>
          <w:szCs w:val="16"/>
        </w:rPr>
      </w:pPr>
      <w:r w:rsidRPr="00DF11CB">
        <w:rPr>
          <w:sz w:val="16"/>
          <w:szCs w:val="16"/>
        </w:rPr>
        <w:t>B –</w:t>
      </w:r>
      <w:r w:rsidR="001C03CD" w:rsidRPr="00DF11CB">
        <w:rPr>
          <w:sz w:val="16"/>
          <w:szCs w:val="16"/>
        </w:rPr>
        <w:t xml:space="preserve"> </w:t>
      </w:r>
      <w:r w:rsidR="00DF11CB" w:rsidRPr="00DF11CB">
        <w:rPr>
          <w:sz w:val="16"/>
          <w:szCs w:val="16"/>
        </w:rPr>
        <w:t>36</w:t>
      </w:r>
      <w:r w:rsidR="001C03CD" w:rsidRPr="00DF11CB">
        <w:rPr>
          <w:sz w:val="16"/>
          <w:szCs w:val="16"/>
        </w:rPr>
        <w:t>-</w:t>
      </w:r>
      <w:r w:rsidR="00DF11CB" w:rsidRPr="00DF11CB">
        <w:rPr>
          <w:sz w:val="16"/>
          <w:szCs w:val="16"/>
        </w:rPr>
        <w:t>40</w:t>
      </w:r>
    </w:p>
    <w:p w14:paraId="6E903A77" w14:textId="2D151231" w:rsidR="00ED207B" w:rsidRPr="00DF11CB" w:rsidRDefault="00F744E5" w:rsidP="00ED207B">
      <w:pPr>
        <w:rPr>
          <w:sz w:val="16"/>
          <w:szCs w:val="16"/>
        </w:rPr>
      </w:pPr>
      <w:r w:rsidRPr="00DF11CB">
        <w:rPr>
          <w:sz w:val="16"/>
          <w:szCs w:val="16"/>
        </w:rPr>
        <w:t>C –</w:t>
      </w:r>
      <w:r w:rsidR="001C03CD" w:rsidRPr="00DF11CB">
        <w:rPr>
          <w:sz w:val="16"/>
          <w:szCs w:val="16"/>
        </w:rPr>
        <w:t xml:space="preserve"> </w:t>
      </w:r>
      <w:r w:rsidR="00DF11CB" w:rsidRPr="00DF11CB">
        <w:rPr>
          <w:sz w:val="16"/>
          <w:szCs w:val="16"/>
        </w:rPr>
        <w:t>31</w:t>
      </w:r>
      <w:r w:rsidR="001C03CD" w:rsidRPr="00DF11CB">
        <w:rPr>
          <w:sz w:val="16"/>
          <w:szCs w:val="16"/>
        </w:rPr>
        <w:t>-</w:t>
      </w:r>
      <w:r w:rsidR="00DF11CB" w:rsidRPr="00DF11CB">
        <w:rPr>
          <w:sz w:val="16"/>
          <w:szCs w:val="16"/>
        </w:rPr>
        <w:t>35</w:t>
      </w:r>
    </w:p>
    <w:p w14:paraId="2E1FCC89" w14:textId="7416923D" w:rsidR="00ED207B" w:rsidRPr="00DF11CB" w:rsidRDefault="00F744E5" w:rsidP="00ED207B">
      <w:pPr>
        <w:rPr>
          <w:sz w:val="16"/>
          <w:szCs w:val="16"/>
        </w:rPr>
      </w:pPr>
      <w:r w:rsidRPr="00DF11CB">
        <w:rPr>
          <w:sz w:val="16"/>
          <w:szCs w:val="16"/>
        </w:rPr>
        <w:t>D –</w:t>
      </w:r>
      <w:r w:rsidR="001C03CD" w:rsidRPr="00DF11CB">
        <w:rPr>
          <w:sz w:val="16"/>
          <w:szCs w:val="16"/>
        </w:rPr>
        <w:t xml:space="preserve"> </w:t>
      </w:r>
      <w:r w:rsidR="00DF11CB" w:rsidRPr="00DF11CB">
        <w:rPr>
          <w:sz w:val="16"/>
          <w:szCs w:val="16"/>
        </w:rPr>
        <w:t>26</w:t>
      </w:r>
      <w:r w:rsidR="001C03CD" w:rsidRPr="00DF11CB">
        <w:rPr>
          <w:sz w:val="16"/>
          <w:szCs w:val="16"/>
        </w:rPr>
        <w:t>-</w:t>
      </w:r>
      <w:r w:rsidR="00DF11CB" w:rsidRPr="00DF11CB">
        <w:rPr>
          <w:sz w:val="16"/>
          <w:szCs w:val="16"/>
        </w:rPr>
        <w:t>30</w:t>
      </w:r>
    </w:p>
    <w:p w14:paraId="14F66D6D" w14:textId="286909E5" w:rsidR="00ED207B" w:rsidRPr="00DF11CB" w:rsidRDefault="00F744E5" w:rsidP="00ED207B">
      <w:pPr>
        <w:rPr>
          <w:bCs/>
          <w:sz w:val="16"/>
          <w:szCs w:val="16"/>
        </w:rPr>
      </w:pPr>
      <w:r w:rsidRPr="00DF11CB">
        <w:rPr>
          <w:bCs/>
          <w:sz w:val="16"/>
          <w:szCs w:val="16"/>
        </w:rPr>
        <w:t>E –</w:t>
      </w:r>
      <w:r w:rsidR="001C03CD" w:rsidRPr="00DF11CB">
        <w:rPr>
          <w:bCs/>
          <w:sz w:val="16"/>
          <w:szCs w:val="16"/>
        </w:rPr>
        <w:t xml:space="preserve"> </w:t>
      </w:r>
      <w:r w:rsidR="00DF11CB" w:rsidRPr="00DF11CB">
        <w:rPr>
          <w:bCs/>
          <w:sz w:val="16"/>
          <w:szCs w:val="16"/>
        </w:rPr>
        <w:t>20</w:t>
      </w:r>
      <w:r w:rsidR="001C03CD" w:rsidRPr="00DF11CB">
        <w:rPr>
          <w:bCs/>
          <w:sz w:val="16"/>
          <w:szCs w:val="16"/>
        </w:rPr>
        <w:t>-</w:t>
      </w:r>
      <w:r w:rsidR="00DF11CB" w:rsidRPr="00DF11CB">
        <w:rPr>
          <w:bCs/>
          <w:sz w:val="16"/>
          <w:szCs w:val="16"/>
        </w:rPr>
        <w:t>25</w:t>
      </w:r>
    </w:p>
    <w:p w14:paraId="4CD0B747" w14:textId="4AA8DE5C" w:rsidR="00ED207B" w:rsidRPr="00DF11CB" w:rsidRDefault="00ED207B">
      <w:pPr>
        <w:rPr>
          <w:bCs/>
          <w:sz w:val="16"/>
          <w:szCs w:val="16"/>
        </w:rPr>
      </w:pPr>
      <w:r w:rsidRPr="00DF11CB">
        <w:rPr>
          <w:bCs/>
          <w:sz w:val="16"/>
          <w:szCs w:val="16"/>
        </w:rPr>
        <w:t xml:space="preserve">F – </w:t>
      </w:r>
      <w:r w:rsidR="00DF11CB" w:rsidRPr="00DF11CB">
        <w:rPr>
          <w:bCs/>
          <w:sz w:val="16"/>
          <w:szCs w:val="16"/>
        </w:rPr>
        <w:t>20</w:t>
      </w:r>
      <w:r w:rsidRPr="00DF11CB">
        <w:rPr>
          <w:bCs/>
          <w:sz w:val="16"/>
          <w:szCs w:val="16"/>
        </w:rPr>
        <w:t xml:space="preserve"> a méně</w:t>
      </w:r>
    </w:p>
    <w:sectPr w:rsidR="00ED207B" w:rsidRPr="00DF11CB" w:rsidSect="00ED207B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20002A87" w:usb1="80000000" w:usb2="00000008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EE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szAwMTAwMDMyNDJQ0lEKTi0uzszPAykwrAUALkkJcSwAAAA="/>
  </w:docVars>
  <w:rsids>
    <w:rsidRoot w:val="00ED207B"/>
    <w:rsid w:val="00052E64"/>
    <w:rsid w:val="00186096"/>
    <w:rsid w:val="001B6990"/>
    <w:rsid w:val="001C03CD"/>
    <w:rsid w:val="00217513"/>
    <w:rsid w:val="002C24AB"/>
    <w:rsid w:val="002E400D"/>
    <w:rsid w:val="00512D0D"/>
    <w:rsid w:val="005D6612"/>
    <w:rsid w:val="0060455B"/>
    <w:rsid w:val="006F1EDB"/>
    <w:rsid w:val="00716DB6"/>
    <w:rsid w:val="007F5D43"/>
    <w:rsid w:val="0083205D"/>
    <w:rsid w:val="00834370"/>
    <w:rsid w:val="00843341"/>
    <w:rsid w:val="008A5813"/>
    <w:rsid w:val="00A95806"/>
    <w:rsid w:val="00CE7507"/>
    <w:rsid w:val="00DC6FD6"/>
    <w:rsid w:val="00DF11CB"/>
    <w:rsid w:val="00E15A58"/>
    <w:rsid w:val="00E6778F"/>
    <w:rsid w:val="00EB6047"/>
    <w:rsid w:val="00ED207B"/>
    <w:rsid w:val="00F74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04FE3D9"/>
  <w15:chartTrackingRefBased/>
  <w15:docId w15:val="{A83B6DCF-9254-4137-A188-B265B32080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ED207B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Odkaznakoment">
    <w:name w:val="annotation reference"/>
    <w:basedOn w:val="Standardnpsmoodstavce"/>
    <w:rsid w:val="0060455B"/>
    <w:rPr>
      <w:sz w:val="16"/>
      <w:szCs w:val="16"/>
    </w:rPr>
  </w:style>
  <w:style w:type="paragraph" w:styleId="Textkomente">
    <w:name w:val="annotation text"/>
    <w:basedOn w:val="Normln"/>
    <w:link w:val="TextkomenteChar"/>
    <w:rsid w:val="0060455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60455B"/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60455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60455B"/>
    <w:rPr>
      <w:b/>
      <w:bCs/>
    </w:rPr>
  </w:style>
  <w:style w:type="paragraph" w:styleId="Textbubliny">
    <w:name w:val="Balloon Text"/>
    <w:basedOn w:val="Normln"/>
    <w:link w:val="TextbublinyChar"/>
    <w:semiHidden/>
    <w:unhideWhenUsed/>
    <w:rsid w:val="0060455B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semiHidden/>
    <w:rsid w:val="0060455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8</Words>
  <Characters>879</Characters>
  <Application>Microsoft Office Word</Application>
  <DocSecurity>0</DocSecurity>
  <Lines>7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Posudek oponenta na bakalářskou práci</vt:lpstr>
    </vt:vector>
  </TitlesOfParts>
  <Company>PrF</Company>
  <LinksUpToDate>false</LinksUpToDate>
  <CharactersWithSpaces>1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udek oponenta na bakalářskou práci</dc:title>
  <dc:subject/>
  <dc:creator>Petr Tarkowski</dc:creator>
  <cp:keywords/>
  <cp:lastModifiedBy>Doc. RNDr. Lenka Luhová, Ph.D.</cp:lastModifiedBy>
  <cp:revision>2</cp:revision>
  <dcterms:created xsi:type="dcterms:W3CDTF">2020-09-17T21:36:00Z</dcterms:created>
  <dcterms:modified xsi:type="dcterms:W3CDTF">2020-09-17T21:36:00Z</dcterms:modified>
</cp:coreProperties>
</file>